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123C" w:rsidRPr="0049798D" w:rsidRDefault="00FC123C" w:rsidP="0049798D">
      <w:pPr>
        <w:ind w:right="297"/>
        <w:jc w:val="both"/>
        <w:rPr>
          <w:rFonts w:eastAsia="Times New Roman"/>
          <w:sz w:val="20"/>
          <w:szCs w:val="20"/>
        </w:rPr>
      </w:pPr>
      <w:bookmarkStart w:id="0" w:name="_GoBack"/>
      <w:bookmarkEnd w:id="0"/>
    </w:p>
    <w:p w:rsidR="00FC123C" w:rsidRDefault="00FC123C" w:rsidP="0049798D">
      <w:pPr>
        <w:ind w:right="297"/>
        <w:jc w:val="both"/>
        <w:rPr>
          <w:rFonts w:eastAsia="Times New Roman"/>
          <w:sz w:val="20"/>
          <w:szCs w:val="20"/>
        </w:rPr>
      </w:pPr>
    </w:p>
    <w:p w:rsidR="00A678B9" w:rsidRPr="0049798D" w:rsidRDefault="0007104F" w:rsidP="0049798D">
      <w:pPr>
        <w:ind w:right="297"/>
        <w:jc w:val="both"/>
        <w:rPr>
          <w:rFonts w:eastAsia="Times New Roman"/>
          <w:sz w:val="20"/>
          <w:szCs w:val="20"/>
        </w:rPr>
      </w:pPr>
      <w:r>
        <w:rPr>
          <w:rFonts w:eastAsia="Times New Roman"/>
          <w:noProof/>
          <w:sz w:val="20"/>
          <w:szCs w:val="20"/>
          <w:lang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86995</wp:posOffset>
            </wp:positionH>
            <wp:positionV relativeFrom="margin">
              <wp:posOffset>384175</wp:posOffset>
            </wp:positionV>
            <wp:extent cx="1003300" cy="1152525"/>
            <wp:effectExtent l="19050" t="0" r="6350" b="0"/>
            <wp:wrapSquare wrapText="bothSides"/>
            <wp:docPr id="2" name="Picture 1" descr="shakke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kkeel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E4A19" w:rsidRPr="0049798D" w:rsidRDefault="00385CC2" w:rsidP="0049798D">
      <w:pPr>
        <w:pStyle w:val="Heading1"/>
        <w:spacing w:after="0" w:line="276" w:lineRule="auto"/>
        <w:ind w:left="2410"/>
        <w:jc w:val="both"/>
        <w:rPr>
          <w:rFonts w:eastAsia="Times New Roman"/>
          <w:noProof/>
          <w:lang w:bidi="ar-SA"/>
        </w:rPr>
      </w:pPr>
      <w:r w:rsidRPr="0049798D">
        <w:rPr>
          <w:rFonts w:eastAsia="Times New Roman"/>
          <w:noProof/>
          <w:lang w:bidi="ar-SA"/>
        </w:rPr>
        <w:t xml:space="preserve">SHAKKEEL </w:t>
      </w:r>
    </w:p>
    <w:p w:rsidR="00385CC2" w:rsidRPr="0049798D" w:rsidRDefault="00385CC2" w:rsidP="0049798D">
      <w:pPr>
        <w:pStyle w:val="Heading1"/>
        <w:spacing w:after="0" w:line="276" w:lineRule="auto"/>
        <w:ind w:left="2410"/>
        <w:jc w:val="both"/>
        <w:rPr>
          <w:rFonts w:eastAsia="Times New Roman"/>
          <w:sz w:val="28"/>
          <w:szCs w:val="28"/>
        </w:rPr>
      </w:pPr>
      <w:r w:rsidRPr="0049798D">
        <w:rPr>
          <w:rFonts w:eastAsia="Times New Roman"/>
          <w:sz w:val="28"/>
          <w:szCs w:val="28"/>
        </w:rPr>
        <w:t>MECHANICAL ENGINEER</w:t>
      </w:r>
    </w:p>
    <w:p w:rsidR="00EE4A19" w:rsidRPr="0049798D" w:rsidRDefault="00EE4A19" w:rsidP="0049798D">
      <w:pPr>
        <w:pStyle w:val="Heading1"/>
        <w:spacing w:after="0" w:line="360" w:lineRule="auto"/>
        <w:ind w:left="2410"/>
        <w:jc w:val="both"/>
        <w:rPr>
          <w:rFonts w:eastAsia="Times New Roman"/>
          <w:b w:val="0"/>
          <w:bCs w:val="0"/>
          <w:sz w:val="24"/>
          <w:szCs w:val="24"/>
        </w:rPr>
      </w:pPr>
      <w:r w:rsidRPr="0049798D">
        <w:rPr>
          <w:rFonts w:eastAsia="Times New Roman"/>
          <w:sz w:val="24"/>
          <w:szCs w:val="24"/>
        </w:rPr>
        <w:t>E</w:t>
      </w:r>
      <w:r w:rsidR="00CE78B3" w:rsidRPr="0049798D">
        <w:rPr>
          <w:rFonts w:eastAsia="Times New Roman"/>
          <w:sz w:val="24"/>
          <w:szCs w:val="24"/>
        </w:rPr>
        <w:t xml:space="preserve"> </w:t>
      </w:r>
      <w:r w:rsidRPr="0049798D">
        <w:rPr>
          <w:rFonts w:eastAsia="Times New Roman"/>
          <w:sz w:val="24"/>
          <w:szCs w:val="24"/>
        </w:rPr>
        <w:t xml:space="preserve">mail: </w:t>
      </w:r>
      <w:r w:rsidR="00B324B5">
        <w:rPr>
          <w:rFonts w:eastAsia="Times New Roman"/>
          <w:sz w:val="24"/>
          <w:szCs w:val="24"/>
        </w:rPr>
        <w:t xml:space="preserve"> </w:t>
      </w:r>
      <w:hyperlink r:id="rId7" w:history="1">
        <w:r w:rsidR="00B324B5" w:rsidRPr="009739A1">
          <w:rPr>
            <w:rStyle w:val="Hyperlink"/>
            <w:rFonts w:eastAsia="Times New Roman"/>
            <w:b w:val="0"/>
            <w:bCs w:val="0"/>
            <w:sz w:val="24"/>
            <w:szCs w:val="24"/>
          </w:rPr>
          <w:t>shakeel.375733@2freemail.com</w:t>
        </w:r>
      </w:hyperlink>
      <w:r w:rsidR="00B324B5">
        <w:rPr>
          <w:rFonts w:eastAsia="Times New Roman"/>
          <w:b w:val="0"/>
          <w:bCs w:val="0"/>
          <w:color w:val="4472C4" w:themeColor="accent5"/>
          <w:sz w:val="24"/>
          <w:szCs w:val="24"/>
        </w:rPr>
        <w:t xml:space="preserve">   </w:t>
      </w:r>
    </w:p>
    <w:p w:rsidR="00061B91" w:rsidRPr="0049798D" w:rsidRDefault="00061B91" w:rsidP="0049798D">
      <w:pPr>
        <w:pStyle w:val="Heading1"/>
        <w:spacing w:after="0" w:line="360" w:lineRule="auto"/>
        <w:ind w:left="2410"/>
        <w:jc w:val="both"/>
        <w:rPr>
          <w:rFonts w:eastAsia="Times New Roman"/>
          <w:b w:val="0"/>
          <w:bCs w:val="0"/>
          <w:sz w:val="24"/>
          <w:szCs w:val="24"/>
        </w:rPr>
      </w:pPr>
    </w:p>
    <w:p w:rsidR="00524542" w:rsidRPr="0049798D" w:rsidRDefault="00524542" w:rsidP="0049798D">
      <w:pPr>
        <w:pStyle w:val="Heading1"/>
        <w:spacing w:after="0" w:line="360" w:lineRule="auto"/>
        <w:ind w:left="2160"/>
        <w:jc w:val="both"/>
        <w:rPr>
          <w:rFonts w:eastAsia="Times New Roman"/>
          <w:b w:val="0"/>
          <w:bCs w:val="0"/>
          <w:sz w:val="24"/>
          <w:szCs w:val="24"/>
        </w:rPr>
      </w:pPr>
    </w:p>
    <w:p w:rsidR="00C7360E" w:rsidRPr="0049798D" w:rsidRDefault="00C7360E" w:rsidP="0049798D">
      <w:pPr>
        <w:pStyle w:val="Heading1"/>
        <w:spacing w:after="0" w:line="360" w:lineRule="auto"/>
        <w:ind w:left="2160"/>
        <w:jc w:val="both"/>
        <w:rPr>
          <w:rFonts w:eastAsia="Times New Roman"/>
          <w:b w:val="0"/>
          <w:bCs w:val="0"/>
          <w:sz w:val="24"/>
          <w:szCs w:val="24"/>
        </w:rPr>
      </w:pPr>
    </w:p>
    <w:p w:rsidR="009A1593" w:rsidRPr="00A678B9" w:rsidRDefault="00FA0838" w:rsidP="0049798D">
      <w:pPr>
        <w:shd w:val="clear" w:color="auto" w:fill="E0E0E0"/>
        <w:spacing w:line="300" w:lineRule="exact"/>
        <w:jc w:val="center"/>
        <w:rPr>
          <w:b/>
          <w:sz w:val="28"/>
          <w:szCs w:val="28"/>
        </w:rPr>
      </w:pPr>
      <w:r w:rsidRPr="00A678B9">
        <w:rPr>
          <w:b/>
          <w:sz w:val="28"/>
          <w:szCs w:val="28"/>
        </w:rPr>
        <w:t>CAREER OBJECTIVE</w:t>
      </w:r>
    </w:p>
    <w:p w:rsidR="009A1593" w:rsidRPr="0049798D" w:rsidRDefault="00E446DE" w:rsidP="0049798D">
      <w:pPr>
        <w:pStyle w:val="Heading1"/>
        <w:jc w:val="both"/>
        <w:rPr>
          <w:rFonts w:eastAsia="Times New Roman"/>
          <w:b w:val="0"/>
          <w:bCs w:val="0"/>
          <w:sz w:val="24"/>
          <w:szCs w:val="24"/>
        </w:rPr>
      </w:pPr>
      <w:r w:rsidRPr="00E446DE">
        <w:rPr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5pt;height:7.5pt" o:hrpct="0" o:hralign="center" o:hr="t">
            <v:imagedata r:id="rId8" o:title="BD21328_"/>
          </v:shape>
        </w:pict>
      </w:r>
    </w:p>
    <w:p w:rsidR="00385CC2" w:rsidRDefault="00385CC2" w:rsidP="00C54703">
      <w:pPr>
        <w:shd w:val="clear" w:color="auto" w:fill="FFFFFF"/>
        <w:spacing w:line="312" w:lineRule="auto"/>
        <w:jc w:val="both"/>
      </w:pPr>
      <w:r w:rsidRPr="0049798D">
        <w:t xml:space="preserve">           To w</w:t>
      </w:r>
      <w:r w:rsidR="00FC7696">
        <w:t>ork in a firm with professional-</w:t>
      </w:r>
      <w:r w:rsidRPr="0049798D">
        <w:t xml:space="preserve">work driven environment where I can </w:t>
      </w:r>
      <w:r w:rsidR="00FC7696">
        <w:t xml:space="preserve">utilize and apply my knowledge and skills, </w:t>
      </w:r>
      <w:r w:rsidRPr="0049798D">
        <w:t>which would enable me to grow</w:t>
      </w:r>
      <w:r w:rsidR="00FC7696" w:rsidRPr="00FC7696">
        <w:t xml:space="preserve"> </w:t>
      </w:r>
      <w:r w:rsidR="00FC7696" w:rsidRPr="0049798D">
        <w:t>as a graduate</w:t>
      </w:r>
      <w:r w:rsidRPr="0049798D">
        <w:t xml:space="preserve"> while fulfilling organizational goals.</w:t>
      </w:r>
    </w:p>
    <w:p w:rsidR="00A678B9" w:rsidRPr="0049798D" w:rsidRDefault="00A678B9" w:rsidP="0049798D">
      <w:pPr>
        <w:shd w:val="clear" w:color="auto" w:fill="FFFFFF"/>
        <w:spacing w:line="312" w:lineRule="auto"/>
        <w:jc w:val="both"/>
      </w:pPr>
    </w:p>
    <w:p w:rsidR="009A1593" w:rsidRPr="0049798D" w:rsidRDefault="009A1593" w:rsidP="0049798D">
      <w:pPr>
        <w:jc w:val="both"/>
      </w:pPr>
    </w:p>
    <w:p w:rsidR="00145A5C" w:rsidRPr="00A678B9" w:rsidRDefault="00145A5C" w:rsidP="0049798D">
      <w:pPr>
        <w:shd w:val="clear" w:color="auto" w:fill="E0E0E0"/>
        <w:spacing w:line="300" w:lineRule="exact"/>
        <w:jc w:val="center"/>
        <w:rPr>
          <w:b/>
          <w:sz w:val="28"/>
          <w:szCs w:val="28"/>
        </w:rPr>
      </w:pPr>
      <w:r w:rsidRPr="00A678B9">
        <w:rPr>
          <w:b/>
          <w:sz w:val="28"/>
          <w:szCs w:val="28"/>
        </w:rPr>
        <w:t>EDUCATIONAL QUALIFICATION</w:t>
      </w:r>
    </w:p>
    <w:p w:rsidR="000C623D" w:rsidRPr="0049798D" w:rsidRDefault="00E446DE" w:rsidP="0049798D">
      <w:pPr>
        <w:spacing w:line="300" w:lineRule="exact"/>
        <w:jc w:val="both"/>
        <w:rPr>
          <w:sz w:val="22"/>
          <w:szCs w:val="22"/>
        </w:rPr>
      </w:pPr>
      <w:r w:rsidRPr="00E446DE">
        <w:rPr>
          <w:sz w:val="22"/>
          <w:szCs w:val="22"/>
        </w:rPr>
        <w:pict>
          <v:shape id="_x0000_i1026" type="#_x0000_t75" style="width:340pt;height:7.5pt" o:hrpct="0" o:hralign="center" o:hr="t">
            <v:imagedata r:id="rId8" o:title="BD21328_"/>
          </v:shape>
        </w:pict>
      </w:r>
    </w:p>
    <w:p w:rsidR="00954C93" w:rsidRPr="00A678B9" w:rsidRDefault="00A678B9" w:rsidP="00A678B9">
      <w:pPr>
        <w:spacing w:line="300" w:lineRule="exact"/>
      </w:pPr>
      <w:r>
        <w:t xml:space="preserve">           </w:t>
      </w:r>
      <w:r w:rsidRPr="00A678B9">
        <w:rPr>
          <w:b/>
        </w:rPr>
        <w:t>Bachelor</w:t>
      </w:r>
      <w:r w:rsidR="001D37E3" w:rsidRPr="00A678B9">
        <w:rPr>
          <w:b/>
        </w:rPr>
        <w:t xml:space="preserve"> of Technology in Mechanical E</w:t>
      </w:r>
      <w:r w:rsidR="00954C93" w:rsidRPr="00A678B9">
        <w:rPr>
          <w:b/>
        </w:rPr>
        <w:t>ngineering (</w:t>
      </w:r>
      <w:proofErr w:type="spellStart"/>
      <w:r w:rsidR="00954C93" w:rsidRPr="00A678B9">
        <w:rPr>
          <w:b/>
        </w:rPr>
        <w:t>B.Tech</w:t>
      </w:r>
      <w:proofErr w:type="spellEnd"/>
      <w:r w:rsidR="00954C93" w:rsidRPr="00A678B9">
        <w:rPr>
          <w:b/>
        </w:rPr>
        <w:t>)</w:t>
      </w:r>
      <w:r w:rsidR="001D37E3" w:rsidRPr="00A678B9">
        <w:rPr>
          <w:b/>
        </w:rPr>
        <w:t xml:space="preserve"> </w:t>
      </w:r>
      <w:r w:rsidR="001D37E3" w:rsidRPr="00A678B9">
        <w:t xml:space="preserve">from School of Engineering affiliated to Cochin University of Science </w:t>
      </w:r>
      <w:r w:rsidR="00921BCD" w:rsidRPr="00A678B9">
        <w:t>Technology (</w:t>
      </w:r>
      <w:r w:rsidR="001D37E3" w:rsidRPr="00A678B9">
        <w:t>CUSAT), 2015</w:t>
      </w:r>
      <w:r>
        <w:t>.</w:t>
      </w:r>
    </w:p>
    <w:p w:rsidR="001D37E3" w:rsidRDefault="001D37E3" w:rsidP="0049798D">
      <w:pPr>
        <w:pStyle w:val="ListParagraph"/>
        <w:spacing w:line="300" w:lineRule="exact"/>
      </w:pPr>
    </w:p>
    <w:p w:rsidR="00A678B9" w:rsidRPr="0049798D" w:rsidRDefault="00A678B9" w:rsidP="0049798D">
      <w:pPr>
        <w:pStyle w:val="ListParagraph"/>
        <w:spacing w:line="300" w:lineRule="exact"/>
      </w:pPr>
    </w:p>
    <w:p w:rsidR="001D37E3" w:rsidRPr="0049798D" w:rsidRDefault="001D37E3" w:rsidP="0049798D">
      <w:pPr>
        <w:pStyle w:val="ListParagraph"/>
        <w:spacing w:line="300" w:lineRule="exact"/>
      </w:pPr>
    </w:p>
    <w:p w:rsidR="001D37E3" w:rsidRPr="00A678B9" w:rsidRDefault="00E82971" w:rsidP="0049798D">
      <w:pPr>
        <w:shd w:val="clear" w:color="auto" w:fill="E0E0E0"/>
        <w:spacing w:line="300" w:lineRule="exact"/>
        <w:jc w:val="center"/>
        <w:rPr>
          <w:b/>
          <w:sz w:val="28"/>
          <w:szCs w:val="28"/>
        </w:rPr>
      </w:pPr>
      <w:r w:rsidRPr="00A678B9">
        <w:rPr>
          <w:b/>
          <w:sz w:val="28"/>
          <w:szCs w:val="28"/>
        </w:rPr>
        <w:t>ADDITIONAL COURCES &amp; TECHNICAL SKILLS</w:t>
      </w:r>
    </w:p>
    <w:p w:rsidR="001D37E3" w:rsidRDefault="00E446DE" w:rsidP="0049798D">
      <w:pPr>
        <w:spacing w:line="300" w:lineRule="exact"/>
        <w:jc w:val="both"/>
        <w:rPr>
          <w:sz w:val="22"/>
          <w:szCs w:val="22"/>
        </w:rPr>
      </w:pPr>
      <w:r w:rsidRPr="00E446DE">
        <w:rPr>
          <w:sz w:val="22"/>
          <w:szCs w:val="22"/>
        </w:rPr>
        <w:pict>
          <v:shape id="_x0000_i1027" type="#_x0000_t75" style="width:340pt;height:7.5pt" o:hrpct="0" o:hralign="center" o:hr="t">
            <v:imagedata r:id="rId8" o:title="BD21328_"/>
          </v:shape>
        </w:pict>
      </w:r>
    </w:p>
    <w:p w:rsidR="009337C9" w:rsidRPr="00A678B9" w:rsidRDefault="009337C9" w:rsidP="0049798D">
      <w:pPr>
        <w:spacing w:line="300" w:lineRule="exact"/>
        <w:jc w:val="both"/>
        <w:rPr>
          <w:sz w:val="28"/>
          <w:szCs w:val="28"/>
        </w:rPr>
      </w:pPr>
    </w:p>
    <w:p w:rsidR="007F5AAF" w:rsidRDefault="003227FF" w:rsidP="00D14421">
      <w:pPr>
        <w:pStyle w:val="ListParagraph"/>
        <w:numPr>
          <w:ilvl w:val="0"/>
          <w:numId w:val="1"/>
        </w:numPr>
        <w:spacing w:line="300" w:lineRule="exact"/>
        <w:jc w:val="both"/>
      </w:pPr>
      <w:r w:rsidRPr="00A678B9">
        <w:t>Certification in HVAC Designing and Drafting</w:t>
      </w:r>
    </w:p>
    <w:p w:rsidR="007F5AAF" w:rsidRDefault="007F5AAF" w:rsidP="00D14421">
      <w:pPr>
        <w:pStyle w:val="ListParagraph"/>
        <w:numPr>
          <w:ilvl w:val="0"/>
          <w:numId w:val="1"/>
        </w:numPr>
        <w:spacing w:line="300" w:lineRule="exact"/>
        <w:jc w:val="both"/>
      </w:pPr>
      <w:r>
        <w:t>Certification in Plumbing Designing and Drafting</w:t>
      </w:r>
    </w:p>
    <w:p w:rsidR="007F5AAF" w:rsidRPr="00A678B9" w:rsidRDefault="003227FF" w:rsidP="007F5AAF">
      <w:pPr>
        <w:pStyle w:val="ListParagraph"/>
        <w:numPr>
          <w:ilvl w:val="0"/>
          <w:numId w:val="1"/>
        </w:numPr>
        <w:spacing w:line="300" w:lineRule="exact"/>
        <w:jc w:val="both"/>
      </w:pPr>
      <w:r w:rsidRPr="00A678B9">
        <w:t>Certification in Firefighting Designing and Drafting</w:t>
      </w:r>
    </w:p>
    <w:p w:rsidR="003227FF" w:rsidRPr="00A678B9" w:rsidRDefault="003227FF" w:rsidP="00DF1732">
      <w:pPr>
        <w:pStyle w:val="ListParagraph"/>
        <w:numPr>
          <w:ilvl w:val="0"/>
          <w:numId w:val="1"/>
        </w:numPr>
        <w:spacing w:line="300" w:lineRule="exact"/>
        <w:jc w:val="both"/>
      </w:pPr>
      <w:r w:rsidRPr="00A678B9">
        <w:t>Aut</w:t>
      </w:r>
      <w:r w:rsidR="007B69B8">
        <w:t>o</w:t>
      </w:r>
      <w:r w:rsidRPr="00A678B9">
        <w:t>CAD</w:t>
      </w:r>
    </w:p>
    <w:p w:rsidR="003227FF" w:rsidRPr="00A678B9" w:rsidRDefault="003227FF" w:rsidP="00DF1732">
      <w:pPr>
        <w:pStyle w:val="ListParagraph"/>
        <w:numPr>
          <w:ilvl w:val="0"/>
          <w:numId w:val="1"/>
        </w:numPr>
        <w:spacing w:line="300" w:lineRule="exact"/>
        <w:jc w:val="both"/>
      </w:pPr>
      <w:r w:rsidRPr="00A678B9">
        <w:t>Hourly Analysis Program (HAP)</w:t>
      </w:r>
    </w:p>
    <w:p w:rsidR="003227FF" w:rsidRDefault="003227FF" w:rsidP="00DF1732">
      <w:pPr>
        <w:pStyle w:val="ListParagraph"/>
        <w:numPr>
          <w:ilvl w:val="0"/>
          <w:numId w:val="1"/>
        </w:numPr>
        <w:spacing w:line="300" w:lineRule="exact"/>
        <w:jc w:val="both"/>
      </w:pPr>
      <w:r w:rsidRPr="00A678B9">
        <w:t>McQuay Duct and Pipe sizer</w:t>
      </w:r>
    </w:p>
    <w:p w:rsidR="009337C9" w:rsidRDefault="009337C9" w:rsidP="00DF1732">
      <w:pPr>
        <w:pStyle w:val="ListParagraph"/>
        <w:numPr>
          <w:ilvl w:val="0"/>
          <w:numId w:val="1"/>
        </w:numPr>
        <w:spacing w:line="300" w:lineRule="exact"/>
        <w:jc w:val="both"/>
      </w:pPr>
      <w:r>
        <w:t xml:space="preserve">MS office </w:t>
      </w:r>
    </w:p>
    <w:p w:rsidR="009337C9" w:rsidRPr="00A678B9" w:rsidRDefault="009337C9" w:rsidP="009337C9">
      <w:pPr>
        <w:pStyle w:val="ListParagraph"/>
        <w:spacing w:line="300" w:lineRule="exact"/>
        <w:jc w:val="both"/>
      </w:pPr>
    </w:p>
    <w:p w:rsidR="001D37E3" w:rsidRDefault="001D37E3" w:rsidP="0049798D">
      <w:pPr>
        <w:pStyle w:val="ListParagraph"/>
        <w:spacing w:line="300" w:lineRule="exact"/>
        <w:jc w:val="both"/>
        <w:rPr>
          <w:sz w:val="22"/>
          <w:szCs w:val="22"/>
        </w:rPr>
      </w:pPr>
    </w:p>
    <w:p w:rsidR="00A678B9" w:rsidRDefault="00A678B9" w:rsidP="0049798D">
      <w:pPr>
        <w:pStyle w:val="ListParagraph"/>
        <w:spacing w:line="300" w:lineRule="exact"/>
        <w:jc w:val="both"/>
        <w:rPr>
          <w:sz w:val="22"/>
          <w:szCs w:val="22"/>
        </w:rPr>
      </w:pPr>
    </w:p>
    <w:p w:rsidR="00A678B9" w:rsidRPr="0049798D" w:rsidRDefault="00A678B9" w:rsidP="0049798D">
      <w:pPr>
        <w:pStyle w:val="ListParagraph"/>
        <w:spacing w:line="300" w:lineRule="exact"/>
        <w:jc w:val="both"/>
        <w:rPr>
          <w:sz w:val="22"/>
          <w:szCs w:val="22"/>
        </w:rPr>
      </w:pPr>
    </w:p>
    <w:p w:rsidR="003227FF" w:rsidRPr="00A678B9" w:rsidRDefault="00B16347" w:rsidP="0049798D">
      <w:pPr>
        <w:shd w:val="clear" w:color="auto" w:fill="E0E0E0"/>
        <w:tabs>
          <w:tab w:val="center" w:pos="5188"/>
          <w:tab w:val="right" w:pos="10377"/>
        </w:tabs>
        <w:spacing w:line="300" w:lineRule="exact"/>
        <w:jc w:val="both"/>
        <w:rPr>
          <w:b/>
          <w:sz w:val="28"/>
          <w:szCs w:val="28"/>
        </w:rPr>
      </w:pPr>
      <w:r w:rsidRPr="0049798D">
        <w:rPr>
          <w:b/>
          <w:sz w:val="20"/>
          <w:szCs w:val="20"/>
        </w:rPr>
        <w:tab/>
      </w:r>
      <w:r w:rsidR="003227FF" w:rsidRPr="00A678B9">
        <w:rPr>
          <w:b/>
          <w:sz w:val="28"/>
          <w:szCs w:val="28"/>
        </w:rPr>
        <w:t>INTER</w:t>
      </w:r>
      <w:r w:rsidRPr="00A678B9">
        <w:rPr>
          <w:b/>
          <w:sz w:val="28"/>
          <w:szCs w:val="28"/>
        </w:rPr>
        <w:t>PERSONAL SKILLS</w:t>
      </w:r>
      <w:r w:rsidRPr="00A678B9">
        <w:rPr>
          <w:b/>
          <w:sz w:val="28"/>
          <w:szCs w:val="28"/>
        </w:rPr>
        <w:tab/>
      </w:r>
    </w:p>
    <w:p w:rsidR="00BC1625" w:rsidRPr="0049798D" w:rsidRDefault="00B324B5" w:rsidP="0049798D">
      <w:pPr>
        <w:spacing w:line="300" w:lineRule="exact"/>
        <w:jc w:val="both"/>
        <w:rPr>
          <w:sz w:val="22"/>
          <w:szCs w:val="22"/>
        </w:rPr>
      </w:pPr>
      <w:r w:rsidRPr="00E446DE">
        <w:rPr>
          <w:sz w:val="22"/>
          <w:szCs w:val="22"/>
        </w:rPr>
        <w:pict>
          <v:shape id="_x0000_i1028" type="#_x0000_t75" style="width:340pt;height:7.5pt" o:hrpct="0" o:hralign="center" o:hr="t">
            <v:imagedata r:id="rId8" o:title="BD21328_"/>
          </v:shape>
        </w:pict>
      </w:r>
    </w:p>
    <w:p w:rsidR="00B16347" w:rsidRPr="00A678B9" w:rsidRDefault="00B16347" w:rsidP="00DF1732">
      <w:pPr>
        <w:spacing w:line="300" w:lineRule="exact"/>
        <w:jc w:val="both"/>
        <w:rPr>
          <w:sz w:val="28"/>
          <w:szCs w:val="28"/>
        </w:rPr>
      </w:pPr>
    </w:p>
    <w:p w:rsidR="001D37E3" w:rsidRPr="00A678B9" w:rsidRDefault="00B16347" w:rsidP="00DF1732">
      <w:pPr>
        <w:pStyle w:val="ListParagraph"/>
        <w:numPr>
          <w:ilvl w:val="0"/>
          <w:numId w:val="2"/>
        </w:numPr>
        <w:spacing w:line="300" w:lineRule="exact"/>
      </w:pPr>
      <w:r w:rsidRPr="00A678B9">
        <w:t>Willingness to learn  &amp; update myself with new methodologies &amp; technologies</w:t>
      </w:r>
    </w:p>
    <w:p w:rsidR="00B16347" w:rsidRPr="00A678B9" w:rsidRDefault="00B16347" w:rsidP="00DF1732">
      <w:pPr>
        <w:pStyle w:val="ListParagraph"/>
        <w:numPr>
          <w:ilvl w:val="0"/>
          <w:numId w:val="2"/>
        </w:numPr>
        <w:spacing w:line="300" w:lineRule="exact"/>
      </w:pPr>
      <w:r w:rsidRPr="00A678B9">
        <w:t>Comprehensive problem solving abilities</w:t>
      </w:r>
    </w:p>
    <w:p w:rsidR="00B16347" w:rsidRPr="00A678B9" w:rsidRDefault="00B16347" w:rsidP="00DF1732">
      <w:pPr>
        <w:pStyle w:val="ListParagraph"/>
        <w:numPr>
          <w:ilvl w:val="0"/>
          <w:numId w:val="2"/>
        </w:numPr>
        <w:spacing w:line="300" w:lineRule="exact"/>
      </w:pPr>
      <w:r w:rsidRPr="00A678B9">
        <w:t>Good team player</w:t>
      </w:r>
    </w:p>
    <w:p w:rsidR="00B16347" w:rsidRDefault="00B16347" w:rsidP="00DF1732">
      <w:pPr>
        <w:pStyle w:val="ListParagraph"/>
        <w:numPr>
          <w:ilvl w:val="0"/>
          <w:numId w:val="2"/>
        </w:numPr>
        <w:spacing w:line="300" w:lineRule="exact"/>
      </w:pPr>
      <w:r w:rsidRPr="00A678B9">
        <w:t>Confident, sincere, and dedicated personality with mission oriented approach</w:t>
      </w:r>
    </w:p>
    <w:p w:rsidR="00A678B9" w:rsidRDefault="00A678B9" w:rsidP="00DF1732">
      <w:pPr>
        <w:pStyle w:val="ListParagraph"/>
        <w:numPr>
          <w:ilvl w:val="0"/>
          <w:numId w:val="2"/>
        </w:numPr>
        <w:spacing w:line="300" w:lineRule="exact"/>
      </w:pPr>
      <w:r>
        <w:t>Excellent verbal and written commu</w:t>
      </w:r>
      <w:r w:rsidR="00BC1625">
        <w:t xml:space="preserve">nication skills with ability to </w:t>
      </w:r>
      <w:r>
        <w:t>communicate fluently with clients and colleagues.</w:t>
      </w:r>
    </w:p>
    <w:p w:rsidR="009337C9" w:rsidRDefault="009337C9" w:rsidP="00DF1732">
      <w:pPr>
        <w:pStyle w:val="ListParagraph"/>
        <w:numPr>
          <w:ilvl w:val="0"/>
          <w:numId w:val="2"/>
        </w:numPr>
        <w:spacing w:line="300" w:lineRule="exact"/>
      </w:pPr>
      <w:r>
        <w:t xml:space="preserve">Strong team collaboration and good decision making skills </w:t>
      </w:r>
    </w:p>
    <w:p w:rsidR="000C54DF" w:rsidRDefault="000C54DF" w:rsidP="000C54DF">
      <w:pPr>
        <w:pStyle w:val="ListParagraph"/>
        <w:spacing w:line="300" w:lineRule="exact"/>
      </w:pPr>
    </w:p>
    <w:p w:rsidR="009337C9" w:rsidRDefault="009337C9" w:rsidP="009337C9">
      <w:pPr>
        <w:pStyle w:val="ListParagraph"/>
        <w:spacing w:line="300" w:lineRule="exact"/>
      </w:pPr>
    </w:p>
    <w:p w:rsidR="00A678B9" w:rsidRDefault="00A678B9" w:rsidP="00DF1732">
      <w:pPr>
        <w:pStyle w:val="ListParagraph"/>
        <w:spacing w:line="300" w:lineRule="exact"/>
        <w:ind w:left="1440"/>
      </w:pPr>
    </w:p>
    <w:p w:rsidR="009337C9" w:rsidRDefault="009337C9" w:rsidP="00DF1732">
      <w:pPr>
        <w:pStyle w:val="ListParagraph"/>
        <w:spacing w:line="300" w:lineRule="exact"/>
        <w:ind w:left="1440"/>
      </w:pPr>
    </w:p>
    <w:p w:rsidR="009337C9" w:rsidRDefault="009337C9" w:rsidP="00DF1732">
      <w:pPr>
        <w:pStyle w:val="ListParagraph"/>
        <w:spacing w:line="300" w:lineRule="exact"/>
        <w:ind w:left="1440"/>
      </w:pPr>
    </w:p>
    <w:p w:rsidR="009337C9" w:rsidRDefault="009337C9" w:rsidP="00DF1732">
      <w:pPr>
        <w:pStyle w:val="ListParagraph"/>
        <w:spacing w:line="300" w:lineRule="exact"/>
        <w:ind w:left="1440"/>
      </w:pPr>
    </w:p>
    <w:p w:rsidR="009337C9" w:rsidRDefault="009337C9" w:rsidP="00DF1732">
      <w:pPr>
        <w:pStyle w:val="ListParagraph"/>
        <w:spacing w:line="300" w:lineRule="exact"/>
        <w:ind w:left="1440"/>
      </w:pPr>
    </w:p>
    <w:p w:rsidR="00671408" w:rsidRPr="00A678B9" w:rsidRDefault="00671408" w:rsidP="00671408">
      <w:pPr>
        <w:shd w:val="clear" w:color="auto" w:fill="E0E0E0"/>
        <w:tabs>
          <w:tab w:val="center" w:pos="5188"/>
          <w:tab w:val="right" w:pos="10377"/>
        </w:tabs>
        <w:spacing w:line="300" w:lineRule="exact"/>
        <w:jc w:val="both"/>
        <w:rPr>
          <w:b/>
          <w:sz w:val="28"/>
          <w:szCs w:val="28"/>
        </w:rPr>
      </w:pPr>
      <w:r w:rsidRPr="0049798D">
        <w:rPr>
          <w:b/>
          <w:sz w:val="20"/>
          <w:szCs w:val="20"/>
        </w:rPr>
        <w:tab/>
      </w:r>
      <w:r>
        <w:rPr>
          <w:b/>
          <w:sz w:val="28"/>
          <w:szCs w:val="28"/>
        </w:rPr>
        <w:t>EXPERIENCE</w:t>
      </w:r>
      <w:r w:rsidRPr="00A678B9">
        <w:rPr>
          <w:b/>
          <w:sz w:val="28"/>
          <w:szCs w:val="28"/>
        </w:rPr>
        <w:tab/>
      </w:r>
    </w:p>
    <w:p w:rsidR="00671408" w:rsidRDefault="00B324B5" w:rsidP="00671408">
      <w:pPr>
        <w:spacing w:line="300" w:lineRule="exact"/>
        <w:jc w:val="both"/>
        <w:rPr>
          <w:sz w:val="22"/>
          <w:szCs w:val="22"/>
        </w:rPr>
      </w:pPr>
      <w:r w:rsidRPr="00E446DE">
        <w:rPr>
          <w:sz w:val="22"/>
          <w:szCs w:val="22"/>
        </w:rPr>
        <w:pict>
          <v:shape id="_x0000_i1029" type="#_x0000_t75" style="width:340pt;height:7.5pt" o:hrpct="0" o:hralign="center" o:hr="t">
            <v:imagedata r:id="rId8" o:title="BD21328_"/>
          </v:shape>
        </w:pict>
      </w:r>
    </w:p>
    <w:p w:rsidR="00D552F6" w:rsidRPr="0049798D" w:rsidRDefault="00D552F6" w:rsidP="00671408">
      <w:pPr>
        <w:spacing w:line="300" w:lineRule="exact"/>
        <w:jc w:val="both"/>
        <w:rPr>
          <w:sz w:val="22"/>
          <w:szCs w:val="22"/>
        </w:rPr>
      </w:pPr>
    </w:p>
    <w:p w:rsidR="00671408" w:rsidRDefault="00D552F6" w:rsidP="00671408">
      <w:pPr>
        <w:spacing w:line="300" w:lineRule="exact"/>
        <w:jc w:val="both"/>
        <w:rPr>
          <w:b/>
          <w:sz w:val="20"/>
          <w:szCs w:val="28"/>
        </w:rPr>
      </w:pPr>
      <w:r w:rsidRPr="00D552F6">
        <w:rPr>
          <w:b/>
          <w:sz w:val="22"/>
          <w:szCs w:val="28"/>
        </w:rPr>
        <w:t>TECHNO GREEN MEP SOLUTIONS, KERALA, INDIA</w:t>
      </w:r>
      <w:r>
        <w:rPr>
          <w:b/>
          <w:sz w:val="22"/>
          <w:szCs w:val="28"/>
        </w:rPr>
        <w:tab/>
      </w:r>
      <w:r>
        <w:rPr>
          <w:b/>
          <w:sz w:val="22"/>
          <w:szCs w:val="28"/>
        </w:rPr>
        <w:tab/>
      </w:r>
      <w:r>
        <w:rPr>
          <w:b/>
          <w:sz w:val="22"/>
          <w:szCs w:val="28"/>
        </w:rPr>
        <w:tab/>
      </w:r>
      <w:r>
        <w:rPr>
          <w:b/>
          <w:sz w:val="22"/>
          <w:szCs w:val="28"/>
        </w:rPr>
        <w:tab/>
        <w:t xml:space="preserve">      </w:t>
      </w:r>
      <w:r w:rsidRPr="00D552F6">
        <w:rPr>
          <w:b/>
          <w:sz w:val="20"/>
          <w:szCs w:val="28"/>
        </w:rPr>
        <w:t>June 2016 to June 2017</w:t>
      </w:r>
    </w:p>
    <w:p w:rsidR="00D552F6" w:rsidRDefault="000C54DF" w:rsidP="00671408">
      <w:pPr>
        <w:spacing w:line="300" w:lineRule="exact"/>
        <w:jc w:val="both"/>
        <w:rPr>
          <w:b/>
          <w:sz w:val="22"/>
          <w:szCs w:val="28"/>
        </w:rPr>
      </w:pPr>
      <w:r>
        <w:rPr>
          <w:b/>
          <w:sz w:val="22"/>
          <w:szCs w:val="28"/>
        </w:rPr>
        <w:t>MEP</w:t>
      </w:r>
      <w:r w:rsidR="00D552F6" w:rsidRPr="00D552F6">
        <w:rPr>
          <w:b/>
          <w:sz w:val="22"/>
          <w:szCs w:val="28"/>
        </w:rPr>
        <w:t xml:space="preserve"> Engineer </w:t>
      </w:r>
    </w:p>
    <w:p w:rsidR="00D552F6" w:rsidRDefault="00D552F6" w:rsidP="00671408">
      <w:pPr>
        <w:spacing w:line="300" w:lineRule="exact"/>
        <w:jc w:val="both"/>
        <w:rPr>
          <w:b/>
          <w:sz w:val="22"/>
          <w:szCs w:val="28"/>
        </w:rPr>
      </w:pPr>
    </w:p>
    <w:p w:rsidR="00D552F6" w:rsidRDefault="00D552F6" w:rsidP="00671408">
      <w:pPr>
        <w:spacing w:line="300" w:lineRule="exact"/>
        <w:jc w:val="both"/>
        <w:rPr>
          <w:b/>
          <w:sz w:val="22"/>
          <w:szCs w:val="28"/>
        </w:rPr>
      </w:pPr>
      <w:r>
        <w:rPr>
          <w:b/>
          <w:sz w:val="22"/>
          <w:szCs w:val="28"/>
        </w:rPr>
        <w:t xml:space="preserve">Roles and Responsibilities </w:t>
      </w:r>
    </w:p>
    <w:p w:rsidR="009337C9" w:rsidRDefault="009337C9" w:rsidP="00671408">
      <w:pPr>
        <w:spacing w:line="300" w:lineRule="exact"/>
        <w:jc w:val="both"/>
        <w:rPr>
          <w:b/>
          <w:sz w:val="22"/>
          <w:szCs w:val="28"/>
        </w:rPr>
      </w:pPr>
    </w:p>
    <w:p w:rsidR="009337C9" w:rsidRPr="00D552F6" w:rsidRDefault="009337C9" w:rsidP="00671408">
      <w:pPr>
        <w:spacing w:line="300" w:lineRule="exact"/>
        <w:jc w:val="both"/>
        <w:rPr>
          <w:b/>
          <w:sz w:val="22"/>
          <w:szCs w:val="28"/>
        </w:rPr>
      </w:pPr>
    </w:p>
    <w:p w:rsidR="00671408" w:rsidRPr="00A678B9" w:rsidRDefault="009337C9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Checking plans, drawings and quantities for accuracy of calculations </w:t>
      </w:r>
    </w:p>
    <w:p w:rsidR="00671408" w:rsidRDefault="009337C9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Ensuring that all materials used and work performed are as per specifications </w:t>
      </w:r>
    </w:p>
    <w:p w:rsidR="000C54DF" w:rsidRDefault="009337C9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Communicating with clients and their representatives, including attending </w:t>
      </w:r>
      <w:r w:rsidR="000C54DF">
        <w:t xml:space="preserve">regular meeting to keep them informed of progress </w:t>
      </w:r>
    </w:p>
    <w:p w:rsidR="009337C9" w:rsidRDefault="000C54DF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Day-to-day management of the site including supervising and monitoring the site </w:t>
      </w:r>
      <w:proofErr w:type="spellStart"/>
      <w:r>
        <w:t>labour</w:t>
      </w:r>
      <w:proofErr w:type="spellEnd"/>
      <w:r>
        <w:t xml:space="preserve"> force and the work of any sub-contractors  </w:t>
      </w:r>
      <w:r w:rsidR="009337C9">
        <w:t xml:space="preserve"> </w:t>
      </w:r>
    </w:p>
    <w:p w:rsidR="000C54DF" w:rsidRDefault="000C54DF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Planning the work and efficiently </w:t>
      </w:r>
      <w:r w:rsidR="00214BA6">
        <w:t>organizing</w:t>
      </w:r>
      <w:r>
        <w:t xml:space="preserve"> the plant and site facilities in order to meet agreed deadlines  </w:t>
      </w:r>
    </w:p>
    <w:p w:rsidR="000C54DF" w:rsidRDefault="000C54DF" w:rsidP="00671408">
      <w:pPr>
        <w:pStyle w:val="ListParagraph"/>
        <w:numPr>
          <w:ilvl w:val="0"/>
          <w:numId w:val="2"/>
        </w:numPr>
        <w:spacing w:line="300" w:lineRule="exact"/>
      </w:pPr>
      <w:r>
        <w:t xml:space="preserve">Preparing reports as required </w:t>
      </w:r>
    </w:p>
    <w:p w:rsidR="000C54DF" w:rsidRPr="00A678B9" w:rsidRDefault="000C54DF" w:rsidP="00671408">
      <w:pPr>
        <w:pStyle w:val="ListParagraph"/>
        <w:numPr>
          <w:ilvl w:val="0"/>
          <w:numId w:val="2"/>
        </w:numPr>
        <w:spacing w:line="300" w:lineRule="exact"/>
      </w:pPr>
      <w:r>
        <w:t>Resolving any unexpected technical difficulties a</w:t>
      </w:r>
      <w:r w:rsidR="007D1BE0">
        <w:t>nd other problems that may arise</w:t>
      </w:r>
      <w:r>
        <w:t xml:space="preserve"> </w:t>
      </w:r>
    </w:p>
    <w:p w:rsidR="00671408" w:rsidRDefault="00671408" w:rsidP="00DF1732">
      <w:pPr>
        <w:pStyle w:val="ListParagraph"/>
        <w:spacing w:line="300" w:lineRule="exact"/>
        <w:ind w:left="1440"/>
      </w:pPr>
    </w:p>
    <w:p w:rsidR="00671408" w:rsidRDefault="00671408" w:rsidP="00DF1732">
      <w:pPr>
        <w:pStyle w:val="ListParagraph"/>
        <w:spacing w:line="300" w:lineRule="exact"/>
        <w:ind w:left="1440"/>
      </w:pPr>
    </w:p>
    <w:p w:rsidR="00570B72" w:rsidRPr="00A678B9" w:rsidRDefault="00570B72" w:rsidP="000F224D">
      <w:pPr>
        <w:shd w:val="clear" w:color="auto" w:fill="E0E0E0"/>
        <w:tabs>
          <w:tab w:val="center" w:pos="5188"/>
        </w:tabs>
        <w:spacing w:line="300" w:lineRule="exact"/>
        <w:jc w:val="center"/>
        <w:rPr>
          <w:b/>
          <w:sz w:val="28"/>
          <w:szCs w:val="28"/>
        </w:rPr>
      </w:pPr>
      <w:r w:rsidRPr="00A678B9">
        <w:rPr>
          <w:b/>
          <w:sz w:val="28"/>
          <w:szCs w:val="28"/>
        </w:rPr>
        <w:t>PERSONAL</w:t>
      </w:r>
      <w:r w:rsidR="00C975AD">
        <w:rPr>
          <w:b/>
          <w:sz w:val="28"/>
          <w:szCs w:val="28"/>
        </w:rPr>
        <w:t xml:space="preserve"> </w:t>
      </w:r>
      <w:r w:rsidRPr="00A678B9">
        <w:rPr>
          <w:b/>
          <w:sz w:val="28"/>
          <w:szCs w:val="28"/>
        </w:rPr>
        <w:t>DETAILS</w:t>
      </w:r>
    </w:p>
    <w:p w:rsidR="00570B72" w:rsidRPr="0049798D" w:rsidRDefault="00B324B5" w:rsidP="0049798D">
      <w:pPr>
        <w:spacing w:line="300" w:lineRule="exact"/>
        <w:jc w:val="both"/>
        <w:rPr>
          <w:sz w:val="22"/>
          <w:szCs w:val="22"/>
        </w:rPr>
      </w:pPr>
      <w:r w:rsidRPr="00E446DE">
        <w:rPr>
          <w:sz w:val="22"/>
          <w:szCs w:val="22"/>
        </w:rPr>
        <w:pict>
          <v:shape id="_x0000_i1030" type="#_x0000_t75" style="width:340pt;height:7.5pt" o:hrpct="0" o:hralign="center" o:hr="t">
            <v:imagedata r:id="rId8" o:title="BD21328_"/>
          </v:shape>
        </w:pict>
      </w:r>
    </w:p>
    <w:p w:rsidR="00570B72" w:rsidRPr="0049798D" w:rsidRDefault="00570B72" w:rsidP="00DF1732">
      <w:pPr>
        <w:pStyle w:val="BodyText"/>
        <w:spacing w:after="0" w:line="300" w:lineRule="exact"/>
        <w:jc w:val="both"/>
        <w:rPr>
          <w:lang w:val="en-GB"/>
        </w:rPr>
      </w:pPr>
      <w:r w:rsidRPr="0049798D">
        <w:rPr>
          <w:lang w:val="en-GB"/>
        </w:rPr>
        <w:t>Date of Birth</w:t>
      </w:r>
      <w:r w:rsidRPr="0049798D">
        <w:rPr>
          <w:lang w:val="en-GB"/>
        </w:rPr>
        <w:tab/>
      </w:r>
      <w:r w:rsidRPr="0049798D">
        <w:rPr>
          <w:lang w:val="en-GB"/>
        </w:rPr>
        <w:tab/>
      </w:r>
      <w:r w:rsidRPr="0049798D">
        <w:rPr>
          <w:lang w:val="en-GB"/>
        </w:rPr>
        <w:tab/>
      </w:r>
      <w:r w:rsidR="00C975AD">
        <w:rPr>
          <w:lang w:val="en-GB"/>
        </w:rPr>
        <w:t xml:space="preserve"> </w:t>
      </w:r>
      <w:r w:rsidRPr="0049798D">
        <w:rPr>
          <w:lang w:val="en-GB"/>
        </w:rPr>
        <w:t xml:space="preserve">: </w:t>
      </w:r>
      <w:r w:rsidR="00077E18" w:rsidRPr="0049798D">
        <w:rPr>
          <w:lang w:val="en-GB"/>
        </w:rPr>
        <w:t>7</w:t>
      </w:r>
      <w:r w:rsidR="00077E18" w:rsidRPr="0049798D">
        <w:rPr>
          <w:vertAlign w:val="superscript"/>
          <w:lang w:val="en-GB"/>
        </w:rPr>
        <w:t>th</w:t>
      </w:r>
      <w:r w:rsidR="00153128" w:rsidRPr="0049798D">
        <w:rPr>
          <w:lang w:val="en-GB"/>
        </w:rPr>
        <w:t xml:space="preserve"> April 1993</w:t>
      </w:r>
    </w:p>
    <w:p w:rsidR="00077E18" w:rsidRPr="0049798D" w:rsidRDefault="00077E18" w:rsidP="00DF1732">
      <w:pPr>
        <w:spacing w:line="300" w:lineRule="exact"/>
        <w:jc w:val="both"/>
      </w:pPr>
      <w:r w:rsidRPr="0049798D">
        <w:t>Gender</w:t>
      </w:r>
      <w:r w:rsidRPr="0049798D">
        <w:tab/>
      </w:r>
      <w:r w:rsidRPr="0049798D">
        <w:tab/>
      </w:r>
      <w:r w:rsidRPr="0049798D">
        <w:tab/>
      </w:r>
      <w:r w:rsidRPr="0049798D">
        <w:tab/>
      </w:r>
      <w:r w:rsidR="00C975AD">
        <w:t xml:space="preserve"> </w:t>
      </w:r>
      <w:r w:rsidR="007B69B8">
        <w:t>: M</w:t>
      </w:r>
      <w:r w:rsidRPr="0049798D">
        <w:t>ale</w:t>
      </w:r>
    </w:p>
    <w:p w:rsidR="00570B72" w:rsidRPr="0049798D" w:rsidRDefault="00DF1732" w:rsidP="00DF1732">
      <w:pPr>
        <w:spacing w:line="300" w:lineRule="exact"/>
        <w:jc w:val="both"/>
      </w:pPr>
      <w:r>
        <w:t>Nationality</w:t>
      </w:r>
      <w:r>
        <w:tab/>
      </w:r>
      <w:r>
        <w:tab/>
      </w:r>
      <w:r w:rsidR="007B69B8">
        <w:tab/>
        <w:t xml:space="preserve"> : Indian</w:t>
      </w:r>
      <w:r>
        <w:t xml:space="preserve">           </w:t>
      </w:r>
      <w:r w:rsidR="00A678B9">
        <w:t xml:space="preserve"> </w:t>
      </w:r>
    </w:p>
    <w:p w:rsidR="00C561A2" w:rsidRPr="0049798D" w:rsidRDefault="007B69B8" w:rsidP="00DF1732">
      <w:pPr>
        <w:spacing w:line="300" w:lineRule="exact"/>
        <w:jc w:val="both"/>
      </w:pPr>
      <w:r>
        <w:t>Religion</w:t>
      </w:r>
      <w:r>
        <w:tab/>
      </w:r>
      <w:r>
        <w:tab/>
      </w:r>
      <w:r>
        <w:tab/>
        <w:t xml:space="preserve"> : Islam</w:t>
      </w:r>
    </w:p>
    <w:p w:rsidR="00570B72" w:rsidRPr="0049798D" w:rsidRDefault="00116FBD" w:rsidP="00DF1732">
      <w:pPr>
        <w:spacing w:line="300" w:lineRule="exact"/>
        <w:jc w:val="both"/>
      </w:pPr>
      <w:r w:rsidRPr="0049798D">
        <w:t>Marital Status</w:t>
      </w:r>
      <w:r w:rsidRPr="0049798D">
        <w:tab/>
      </w:r>
      <w:r w:rsidRPr="0049798D">
        <w:tab/>
      </w:r>
      <w:r w:rsidRPr="0049798D">
        <w:tab/>
      </w:r>
      <w:r w:rsidR="00C975AD">
        <w:t xml:space="preserve"> </w:t>
      </w:r>
      <w:r w:rsidRPr="0049798D">
        <w:t xml:space="preserve">: </w:t>
      </w:r>
      <w:r w:rsidR="00AA2604" w:rsidRPr="0049798D">
        <w:t>Single</w:t>
      </w:r>
    </w:p>
    <w:p w:rsidR="00CA3F01" w:rsidRPr="0049798D" w:rsidRDefault="00153128" w:rsidP="00DF1732">
      <w:pPr>
        <w:spacing w:line="300" w:lineRule="exact"/>
        <w:jc w:val="both"/>
      </w:pPr>
      <w:r w:rsidRPr="0049798D">
        <w:t>Visa Status</w:t>
      </w:r>
      <w:r w:rsidRPr="0049798D">
        <w:tab/>
      </w:r>
      <w:r w:rsidRPr="0049798D">
        <w:tab/>
      </w:r>
      <w:r w:rsidRPr="0049798D">
        <w:tab/>
      </w:r>
      <w:r w:rsidR="00C975AD">
        <w:t xml:space="preserve"> </w:t>
      </w:r>
      <w:r w:rsidRPr="0049798D">
        <w:t>:</w:t>
      </w:r>
      <w:r w:rsidR="000F224D">
        <w:t xml:space="preserve"> W</w:t>
      </w:r>
      <w:r w:rsidR="00223D4F" w:rsidRPr="0049798D">
        <w:t>ork</w:t>
      </w:r>
      <w:r w:rsidRPr="0049798D">
        <w:t xml:space="preserve"> </w:t>
      </w:r>
      <w:r w:rsidR="00223D4F" w:rsidRPr="0049798D">
        <w:t xml:space="preserve">Business </w:t>
      </w:r>
      <w:r w:rsidR="000C54DF" w:rsidRPr="0049798D">
        <w:t>Visa (</w:t>
      </w:r>
      <w:r w:rsidR="00223D4F" w:rsidRPr="0049798D">
        <w:t xml:space="preserve">expiry </w:t>
      </w:r>
      <w:r w:rsidR="00CC0FEC">
        <w:t>13</w:t>
      </w:r>
      <w:r w:rsidR="00CC0FEC" w:rsidRPr="00CC0FEC">
        <w:rPr>
          <w:vertAlign w:val="superscript"/>
        </w:rPr>
        <w:t>th</w:t>
      </w:r>
      <w:r w:rsidR="000C54DF" w:rsidRPr="0049798D">
        <w:t xml:space="preserve"> October</w:t>
      </w:r>
      <w:r w:rsidR="00223D4F" w:rsidRPr="0049798D">
        <w:t xml:space="preserve"> 2017)</w:t>
      </w:r>
    </w:p>
    <w:p w:rsidR="00254A4A" w:rsidRPr="0049798D" w:rsidRDefault="000F224D" w:rsidP="00DF1732">
      <w:pPr>
        <w:spacing w:line="300" w:lineRule="exact"/>
        <w:jc w:val="both"/>
      </w:pPr>
      <w:r>
        <w:t>Languages</w:t>
      </w:r>
      <w:r>
        <w:tab/>
      </w:r>
      <w:r>
        <w:tab/>
      </w:r>
      <w:r>
        <w:tab/>
        <w:t xml:space="preserve"> :</w:t>
      </w:r>
      <w:r w:rsidR="00254A4A" w:rsidRPr="0049798D">
        <w:t xml:space="preserve"> English, Hindi and </w:t>
      </w:r>
      <w:r w:rsidR="00254A4A" w:rsidRPr="0049798D">
        <w:tab/>
        <w:t>Malayalam</w:t>
      </w:r>
    </w:p>
    <w:p w:rsidR="00CA3F01" w:rsidRPr="0049798D" w:rsidRDefault="00CA3F01" w:rsidP="0049798D">
      <w:pPr>
        <w:pStyle w:val="ListParagraph"/>
        <w:spacing w:line="300" w:lineRule="exact"/>
        <w:ind w:left="1440"/>
        <w:jc w:val="both"/>
        <w:rPr>
          <w:sz w:val="22"/>
          <w:szCs w:val="22"/>
        </w:rPr>
      </w:pPr>
    </w:p>
    <w:p w:rsidR="00800F1A" w:rsidRPr="0049798D" w:rsidRDefault="00800F1A" w:rsidP="0049798D">
      <w:pPr>
        <w:jc w:val="both"/>
      </w:pPr>
    </w:p>
    <w:p w:rsidR="00116FBD" w:rsidRPr="000F224D" w:rsidRDefault="00116FBD" w:rsidP="000F224D">
      <w:pPr>
        <w:pStyle w:val="ListParagraph"/>
        <w:shd w:val="clear" w:color="auto" w:fill="E0E0E0"/>
        <w:spacing w:line="300" w:lineRule="exact"/>
        <w:ind w:left="0"/>
        <w:jc w:val="center"/>
        <w:rPr>
          <w:b/>
          <w:sz w:val="28"/>
          <w:szCs w:val="28"/>
        </w:rPr>
      </w:pPr>
      <w:r w:rsidRPr="000F224D">
        <w:rPr>
          <w:b/>
          <w:sz w:val="28"/>
          <w:szCs w:val="28"/>
        </w:rPr>
        <w:t>DECLARATION</w:t>
      </w:r>
    </w:p>
    <w:p w:rsidR="00CA3F01" w:rsidRPr="0049798D" w:rsidRDefault="00B324B5" w:rsidP="0049798D">
      <w:pPr>
        <w:pStyle w:val="ListParagraph"/>
        <w:spacing w:line="300" w:lineRule="exact"/>
        <w:ind w:left="1440" w:hanging="720"/>
        <w:jc w:val="both"/>
      </w:pPr>
      <w:r>
        <w:pict>
          <v:shape id="_x0000_i1031" type="#_x0000_t75" style="width:345pt;height:7.5pt" o:hrpct="0" o:hralign="center" o:hr="t">
            <v:imagedata r:id="rId8" o:title="BD21328_"/>
          </v:shape>
        </w:pict>
      </w:r>
    </w:p>
    <w:p w:rsidR="00116FBD" w:rsidRPr="0049798D" w:rsidRDefault="00116FBD" w:rsidP="0049798D">
      <w:pPr>
        <w:pStyle w:val="ListParagraph"/>
        <w:spacing w:line="300" w:lineRule="exact"/>
        <w:ind w:left="1440" w:hanging="720"/>
        <w:jc w:val="both"/>
      </w:pPr>
    </w:p>
    <w:p w:rsidR="00116FBD" w:rsidRPr="0049798D" w:rsidRDefault="00116FBD" w:rsidP="0049798D">
      <w:pPr>
        <w:jc w:val="both"/>
      </w:pPr>
      <w:r w:rsidRPr="0049798D">
        <w:t>I declare that all the above facts are true to the best of my knowledge and I abide to work with the standards and company rules to prove myself as an ideal official.</w:t>
      </w:r>
    </w:p>
    <w:p w:rsidR="00116FBD" w:rsidRPr="0049798D" w:rsidRDefault="00116FBD" w:rsidP="0049798D">
      <w:pPr>
        <w:jc w:val="both"/>
      </w:pPr>
    </w:p>
    <w:p w:rsidR="000C623D" w:rsidRPr="0049798D" w:rsidRDefault="000C623D" w:rsidP="0049798D">
      <w:pPr>
        <w:jc w:val="both"/>
      </w:pPr>
    </w:p>
    <w:p w:rsidR="00116FBD" w:rsidRPr="0049798D" w:rsidRDefault="00116FBD" w:rsidP="0049798D">
      <w:pPr>
        <w:jc w:val="both"/>
      </w:pPr>
    </w:p>
    <w:p w:rsidR="00116FBD" w:rsidRPr="0049798D" w:rsidRDefault="00CC418E" w:rsidP="0049798D">
      <w:pPr>
        <w:tabs>
          <w:tab w:val="left" w:pos="7470"/>
          <w:tab w:val="left" w:pos="8910"/>
        </w:tabs>
        <w:spacing w:after="100"/>
        <w:jc w:val="both"/>
      </w:pPr>
      <w:proofErr w:type="gramStart"/>
      <w:r w:rsidRPr="0049798D">
        <w:t>Place</w:t>
      </w:r>
      <w:r w:rsidR="000C54DF">
        <w:t xml:space="preserve"> </w:t>
      </w:r>
      <w:r w:rsidRPr="0049798D">
        <w:t>:</w:t>
      </w:r>
      <w:proofErr w:type="gramEnd"/>
      <w:r w:rsidRPr="0049798D">
        <w:t xml:space="preserve">  </w:t>
      </w:r>
      <w:r w:rsidR="004C3294" w:rsidRPr="0049798D">
        <w:t>Qatar</w:t>
      </w:r>
      <w:r w:rsidR="00116FBD" w:rsidRPr="0049798D">
        <w:tab/>
      </w:r>
      <w:r w:rsidR="008D14DE" w:rsidRPr="0049798D">
        <w:tab/>
      </w:r>
      <w:proofErr w:type="spellStart"/>
      <w:r w:rsidR="00B324B5">
        <w:rPr>
          <w:b/>
        </w:rPr>
        <w:t>Shakkeel</w:t>
      </w:r>
      <w:proofErr w:type="spellEnd"/>
      <w:r w:rsidR="00B324B5">
        <w:rPr>
          <w:b/>
        </w:rPr>
        <w:t xml:space="preserve"> </w:t>
      </w:r>
    </w:p>
    <w:p w:rsidR="005D7D4C" w:rsidRPr="0049798D" w:rsidRDefault="00116FBD" w:rsidP="0049798D">
      <w:pPr>
        <w:tabs>
          <w:tab w:val="left" w:pos="7470"/>
        </w:tabs>
        <w:spacing w:after="100"/>
        <w:jc w:val="both"/>
      </w:pPr>
      <w:proofErr w:type="gramStart"/>
      <w:r w:rsidRPr="0049798D">
        <w:t>Date</w:t>
      </w:r>
      <w:r w:rsidR="000C54DF">
        <w:t xml:space="preserve">  </w:t>
      </w:r>
      <w:r w:rsidR="00665B7A" w:rsidRPr="0049798D">
        <w:t>:</w:t>
      </w:r>
      <w:proofErr w:type="gramEnd"/>
      <w:r w:rsidR="005514DA" w:rsidRPr="0049798D">
        <w:t xml:space="preserve"> </w:t>
      </w:r>
      <w:r w:rsidR="000C54DF">
        <w:t>14</w:t>
      </w:r>
      <w:r w:rsidR="005514DA" w:rsidRPr="0049798D">
        <w:t>/7/2017</w:t>
      </w:r>
      <w:r w:rsidRPr="0049798D">
        <w:tab/>
      </w:r>
      <w:r w:rsidRPr="0049798D">
        <w:tab/>
      </w:r>
    </w:p>
    <w:sectPr w:rsidR="005D7D4C" w:rsidRPr="0049798D" w:rsidSect="000C623D">
      <w:pgSz w:w="11907" w:h="16839" w:code="9"/>
      <w:pgMar w:top="568" w:right="720" w:bottom="270" w:left="81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1A3B04"/>
    <w:multiLevelType w:val="hybridMultilevel"/>
    <w:tmpl w:val="6CB2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EB0D95"/>
    <w:multiLevelType w:val="hybridMultilevel"/>
    <w:tmpl w:val="183E6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E1NDI0MrYwMDGzMDJU0lEKTi0uzszPAykwrAUAICBREiwAAAA="/>
  </w:docVars>
  <w:rsids>
    <w:rsidRoot w:val="00491A0A"/>
    <w:rsid w:val="00011507"/>
    <w:rsid w:val="000125A5"/>
    <w:rsid w:val="000270DB"/>
    <w:rsid w:val="00030C21"/>
    <w:rsid w:val="00030E01"/>
    <w:rsid w:val="0003387F"/>
    <w:rsid w:val="00046543"/>
    <w:rsid w:val="00050066"/>
    <w:rsid w:val="00050E28"/>
    <w:rsid w:val="00061B91"/>
    <w:rsid w:val="00062B63"/>
    <w:rsid w:val="0007104F"/>
    <w:rsid w:val="00077E18"/>
    <w:rsid w:val="000872AE"/>
    <w:rsid w:val="0009343C"/>
    <w:rsid w:val="000C1ADE"/>
    <w:rsid w:val="000C3018"/>
    <w:rsid w:val="000C54DF"/>
    <w:rsid w:val="000C623D"/>
    <w:rsid w:val="000F224D"/>
    <w:rsid w:val="00100C10"/>
    <w:rsid w:val="00107408"/>
    <w:rsid w:val="00107F5A"/>
    <w:rsid w:val="00116FBD"/>
    <w:rsid w:val="00145A5C"/>
    <w:rsid w:val="00145CA6"/>
    <w:rsid w:val="00150995"/>
    <w:rsid w:val="00153128"/>
    <w:rsid w:val="00195682"/>
    <w:rsid w:val="001A0E5B"/>
    <w:rsid w:val="001B2A4A"/>
    <w:rsid w:val="001C025D"/>
    <w:rsid w:val="001D12E6"/>
    <w:rsid w:val="001D15D0"/>
    <w:rsid w:val="001D37E3"/>
    <w:rsid w:val="001E7905"/>
    <w:rsid w:val="001F1EC6"/>
    <w:rsid w:val="001F2C8D"/>
    <w:rsid w:val="001F3412"/>
    <w:rsid w:val="00211C07"/>
    <w:rsid w:val="0021375F"/>
    <w:rsid w:val="00214BA6"/>
    <w:rsid w:val="00216C78"/>
    <w:rsid w:val="00223D4F"/>
    <w:rsid w:val="00232958"/>
    <w:rsid w:val="00244731"/>
    <w:rsid w:val="00254A4A"/>
    <w:rsid w:val="00257D7C"/>
    <w:rsid w:val="00285397"/>
    <w:rsid w:val="002A7D4C"/>
    <w:rsid w:val="002B5B9C"/>
    <w:rsid w:val="002D53BD"/>
    <w:rsid w:val="002F06C7"/>
    <w:rsid w:val="003035BA"/>
    <w:rsid w:val="00307E89"/>
    <w:rsid w:val="00320591"/>
    <w:rsid w:val="00320E74"/>
    <w:rsid w:val="003227FF"/>
    <w:rsid w:val="003269EA"/>
    <w:rsid w:val="003335E5"/>
    <w:rsid w:val="00335C8A"/>
    <w:rsid w:val="00345037"/>
    <w:rsid w:val="00346288"/>
    <w:rsid w:val="0035624B"/>
    <w:rsid w:val="00365C29"/>
    <w:rsid w:val="00377909"/>
    <w:rsid w:val="003850C4"/>
    <w:rsid w:val="00385CC2"/>
    <w:rsid w:val="00386A81"/>
    <w:rsid w:val="00387938"/>
    <w:rsid w:val="003D17E9"/>
    <w:rsid w:val="00411281"/>
    <w:rsid w:val="00413166"/>
    <w:rsid w:val="00424A32"/>
    <w:rsid w:val="004301A1"/>
    <w:rsid w:val="00434AE0"/>
    <w:rsid w:val="004377ED"/>
    <w:rsid w:val="00440706"/>
    <w:rsid w:val="004644A8"/>
    <w:rsid w:val="00465CF5"/>
    <w:rsid w:val="00477977"/>
    <w:rsid w:val="00483A1B"/>
    <w:rsid w:val="00491A0A"/>
    <w:rsid w:val="0049798D"/>
    <w:rsid w:val="004B4F4D"/>
    <w:rsid w:val="004C3294"/>
    <w:rsid w:val="004C4A2F"/>
    <w:rsid w:val="004E1931"/>
    <w:rsid w:val="004F0DDB"/>
    <w:rsid w:val="0050186F"/>
    <w:rsid w:val="00505688"/>
    <w:rsid w:val="00510C4A"/>
    <w:rsid w:val="005203AA"/>
    <w:rsid w:val="00524542"/>
    <w:rsid w:val="005462E0"/>
    <w:rsid w:val="005514DA"/>
    <w:rsid w:val="005554EE"/>
    <w:rsid w:val="00570B72"/>
    <w:rsid w:val="00575852"/>
    <w:rsid w:val="005A3231"/>
    <w:rsid w:val="005B7655"/>
    <w:rsid w:val="005C39C2"/>
    <w:rsid w:val="005C5A77"/>
    <w:rsid w:val="005D45FF"/>
    <w:rsid w:val="005D7D4C"/>
    <w:rsid w:val="005E244E"/>
    <w:rsid w:val="005F3321"/>
    <w:rsid w:val="0060747F"/>
    <w:rsid w:val="00621A7E"/>
    <w:rsid w:val="00623362"/>
    <w:rsid w:val="00625448"/>
    <w:rsid w:val="006263E7"/>
    <w:rsid w:val="006266FC"/>
    <w:rsid w:val="00626DB0"/>
    <w:rsid w:val="0063131A"/>
    <w:rsid w:val="00665B7A"/>
    <w:rsid w:val="0066792C"/>
    <w:rsid w:val="00671408"/>
    <w:rsid w:val="00681F54"/>
    <w:rsid w:val="00686793"/>
    <w:rsid w:val="00694BF1"/>
    <w:rsid w:val="006A3940"/>
    <w:rsid w:val="006A4CAB"/>
    <w:rsid w:val="006B0399"/>
    <w:rsid w:val="006B0AD5"/>
    <w:rsid w:val="006C208C"/>
    <w:rsid w:val="006D0DA5"/>
    <w:rsid w:val="0070114A"/>
    <w:rsid w:val="007129B7"/>
    <w:rsid w:val="00722E6D"/>
    <w:rsid w:val="00724DC1"/>
    <w:rsid w:val="00734A70"/>
    <w:rsid w:val="007601AB"/>
    <w:rsid w:val="00766AA2"/>
    <w:rsid w:val="00774756"/>
    <w:rsid w:val="00775B1C"/>
    <w:rsid w:val="00785F3E"/>
    <w:rsid w:val="007A5759"/>
    <w:rsid w:val="007A62D3"/>
    <w:rsid w:val="007A7ABA"/>
    <w:rsid w:val="007B0920"/>
    <w:rsid w:val="007B5FF9"/>
    <w:rsid w:val="007B68DF"/>
    <w:rsid w:val="007B69B8"/>
    <w:rsid w:val="007C297F"/>
    <w:rsid w:val="007D0043"/>
    <w:rsid w:val="007D1BE0"/>
    <w:rsid w:val="007D4AF8"/>
    <w:rsid w:val="007D59BF"/>
    <w:rsid w:val="007D6897"/>
    <w:rsid w:val="007E3A09"/>
    <w:rsid w:val="007E5125"/>
    <w:rsid w:val="007E7805"/>
    <w:rsid w:val="007F1206"/>
    <w:rsid w:val="007F5AAF"/>
    <w:rsid w:val="007F6261"/>
    <w:rsid w:val="007F6A83"/>
    <w:rsid w:val="00800F1A"/>
    <w:rsid w:val="008160D7"/>
    <w:rsid w:val="00825490"/>
    <w:rsid w:val="008261E8"/>
    <w:rsid w:val="00847286"/>
    <w:rsid w:val="00850AFE"/>
    <w:rsid w:val="0086065B"/>
    <w:rsid w:val="00872239"/>
    <w:rsid w:val="0087530A"/>
    <w:rsid w:val="0088467B"/>
    <w:rsid w:val="00884BEB"/>
    <w:rsid w:val="00885DCC"/>
    <w:rsid w:val="00892B55"/>
    <w:rsid w:val="008C4EE9"/>
    <w:rsid w:val="008C6E5F"/>
    <w:rsid w:val="008D14DE"/>
    <w:rsid w:val="008D3D77"/>
    <w:rsid w:val="008E09D0"/>
    <w:rsid w:val="008E39F5"/>
    <w:rsid w:val="008F0959"/>
    <w:rsid w:val="008F1797"/>
    <w:rsid w:val="008F2A48"/>
    <w:rsid w:val="008F46CE"/>
    <w:rsid w:val="00901B4D"/>
    <w:rsid w:val="00921BCD"/>
    <w:rsid w:val="00927787"/>
    <w:rsid w:val="009337C9"/>
    <w:rsid w:val="0094558D"/>
    <w:rsid w:val="00945F09"/>
    <w:rsid w:val="00954C93"/>
    <w:rsid w:val="00961385"/>
    <w:rsid w:val="00975529"/>
    <w:rsid w:val="00984CB8"/>
    <w:rsid w:val="00994B89"/>
    <w:rsid w:val="009A1593"/>
    <w:rsid w:val="009E14F0"/>
    <w:rsid w:val="009F204B"/>
    <w:rsid w:val="009F7F00"/>
    <w:rsid w:val="00A048AA"/>
    <w:rsid w:val="00A157AF"/>
    <w:rsid w:val="00A16CE2"/>
    <w:rsid w:val="00A678B9"/>
    <w:rsid w:val="00A77AD8"/>
    <w:rsid w:val="00A90A9A"/>
    <w:rsid w:val="00A90C3E"/>
    <w:rsid w:val="00A92C13"/>
    <w:rsid w:val="00AA2604"/>
    <w:rsid w:val="00AB1B9A"/>
    <w:rsid w:val="00AB2B0B"/>
    <w:rsid w:val="00AB33EB"/>
    <w:rsid w:val="00AC63F3"/>
    <w:rsid w:val="00AD34B9"/>
    <w:rsid w:val="00AF0DBE"/>
    <w:rsid w:val="00B07AD3"/>
    <w:rsid w:val="00B101A9"/>
    <w:rsid w:val="00B1381B"/>
    <w:rsid w:val="00B16347"/>
    <w:rsid w:val="00B324B5"/>
    <w:rsid w:val="00B34D9C"/>
    <w:rsid w:val="00B650BD"/>
    <w:rsid w:val="00B662CA"/>
    <w:rsid w:val="00B705C2"/>
    <w:rsid w:val="00B778A7"/>
    <w:rsid w:val="00B82B43"/>
    <w:rsid w:val="00B84728"/>
    <w:rsid w:val="00B971DD"/>
    <w:rsid w:val="00BC1625"/>
    <w:rsid w:val="00BC5C7E"/>
    <w:rsid w:val="00BE0F90"/>
    <w:rsid w:val="00BE643D"/>
    <w:rsid w:val="00BF1AC3"/>
    <w:rsid w:val="00BF5A97"/>
    <w:rsid w:val="00C1369E"/>
    <w:rsid w:val="00C22D90"/>
    <w:rsid w:val="00C35B25"/>
    <w:rsid w:val="00C36689"/>
    <w:rsid w:val="00C4086B"/>
    <w:rsid w:val="00C449D0"/>
    <w:rsid w:val="00C54703"/>
    <w:rsid w:val="00C561A2"/>
    <w:rsid w:val="00C60ACE"/>
    <w:rsid w:val="00C61E3A"/>
    <w:rsid w:val="00C7360E"/>
    <w:rsid w:val="00C975AD"/>
    <w:rsid w:val="00CA1914"/>
    <w:rsid w:val="00CA3F01"/>
    <w:rsid w:val="00CB296D"/>
    <w:rsid w:val="00CC0FEC"/>
    <w:rsid w:val="00CC1859"/>
    <w:rsid w:val="00CC2D95"/>
    <w:rsid w:val="00CC418E"/>
    <w:rsid w:val="00CD7D5F"/>
    <w:rsid w:val="00CE0B3C"/>
    <w:rsid w:val="00CE78B3"/>
    <w:rsid w:val="00CF6506"/>
    <w:rsid w:val="00D034B7"/>
    <w:rsid w:val="00D139FC"/>
    <w:rsid w:val="00D21AE6"/>
    <w:rsid w:val="00D31BE8"/>
    <w:rsid w:val="00D552F6"/>
    <w:rsid w:val="00D74748"/>
    <w:rsid w:val="00D755C5"/>
    <w:rsid w:val="00D80325"/>
    <w:rsid w:val="00D875D4"/>
    <w:rsid w:val="00DA302E"/>
    <w:rsid w:val="00DA7458"/>
    <w:rsid w:val="00DB082C"/>
    <w:rsid w:val="00DD530A"/>
    <w:rsid w:val="00DE1589"/>
    <w:rsid w:val="00DF1732"/>
    <w:rsid w:val="00DF52F9"/>
    <w:rsid w:val="00DF574C"/>
    <w:rsid w:val="00DF79B0"/>
    <w:rsid w:val="00E008E4"/>
    <w:rsid w:val="00E03F3F"/>
    <w:rsid w:val="00E17437"/>
    <w:rsid w:val="00E31BFF"/>
    <w:rsid w:val="00E446DE"/>
    <w:rsid w:val="00E557D6"/>
    <w:rsid w:val="00E6118A"/>
    <w:rsid w:val="00E76988"/>
    <w:rsid w:val="00E7738E"/>
    <w:rsid w:val="00E80C3E"/>
    <w:rsid w:val="00E82970"/>
    <w:rsid w:val="00E82971"/>
    <w:rsid w:val="00E93D31"/>
    <w:rsid w:val="00E961CD"/>
    <w:rsid w:val="00EB240E"/>
    <w:rsid w:val="00EB28D6"/>
    <w:rsid w:val="00EB5058"/>
    <w:rsid w:val="00EC0D2E"/>
    <w:rsid w:val="00ED2F5F"/>
    <w:rsid w:val="00EE4A19"/>
    <w:rsid w:val="00EF6988"/>
    <w:rsid w:val="00EF751D"/>
    <w:rsid w:val="00F00E87"/>
    <w:rsid w:val="00F02D06"/>
    <w:rsid w:val="00F0521D"/>
    <w:rsid w:val="00F12A25"/>
    <w:rsid w:val="00F164F5"/>
    <w:rsid w:val="00F168EA"/>
    <w:rsid w:val="00F314DD"/>
    <w:rsid w:val="00F349C7"/>
    <w:rsid w:val="00F46A92"/>
    <w:rsid w:val="00F6157A"/>
    <w:rsid w:val="00F6354D"/>
    <w:rsid w:val="00F751F1"/>
    <w:rsid w:val="00F81901"/>
    <w:rsid w:val="00F81A97"/>
    <w:rsid w:val="00F861AD"/>
    <w:rsid w:val="00F87770"/>
    <w:rsid w:val="00FA0838"/>
    <w:rsid w:val="00FC005D"/>
    <w:rsid w:val="00FC123C"/>
    <w:rsid w:val="00FC3B1E"/>
    <w:rsid w:val="00FC7696"/>
    <w:rsid w:val="00FF7E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75F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1375F"/>
    <w:pPr>
      <w:spacing w:after="225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1375F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1375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75F"/>
    <w:rPr>
      <w:rFonts w:ascii="Times New Roman" w:eastAsiaTheme="minorEastAsia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1375F"/>
    <w:rPr>
      <w:rFonts w:ascii="Times New Roman" w:eastAsiaTheme="minorEastAsia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1375F"/>
    <w:rPr>
      <w:rFonts w:ascii="Times New Roman" w:eastAsiaTheme="minorEastAsia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21375F"/>
    <w:rPr>
      <w:strike w:val="0"/>
      <w:dstrike w:val="0"/>
      <w:color w:val="007DC3"/>
      <w:u w:val="none"/>
      <w:effect w:val="none"/>
    </w:rPr>
  </w:style>
  <w:style w:type="character" w:customStyle="1" w:styleId="mute">
    <w:name w:val="mute"/>
    <w:basedOn w:val="DefaultParagraphFont"/>
    <w:rsid w:val="0021375F"/>
  </w:style>
  <w:style w:type="character" w:customStyle="1" w:styleId="hide1">
    <w:name w:val="hide1"/>
    <w:basedOn w:val="DefaultParagraphFont"/>
    <w:rsid w:val="0021375F"/>
    <w:rPr>
      <w:vanish/>
      <w:webHidden w:val="0"/>
      <w:specVanish w:val="0"/>
    </w:rPr>
  </w:style>
  <w:style w:type="paragraph" w:styleId="ListParagraph">
    <w:name w:val="List Paragraph"/>
    <w:basedOn w:val="Normal"/>
    <w:uiPriority w:val="34"/>
    <w:qFormat/>
    <w:rsid w:val="0021375F"/>
    <w:pPr>
      <w:ind w:left="720"/>
      <w:contextualSpacing/>
    </w:pPr>
  </w:style>
  <w:style w:type="paragraph" w:styleId="BodyText">
    <w:name w:val="Body Text"/>
    <w:basedOn w:val="Normal"/>
    <w:link w:val="BodyTextChar"/>
    <w:rsid w:val="00570B72"/>
    <w:pPr>
      <w:spacing w:after="120"/>
    </w:pPr>
    <w:rPr>
      <w:rFonts w:eastAsia="Times New Roman"/>
      <w:lang w:bidi="ar-SA"/>
    </w:rPr>
  </w:style>
  <w:style w:type="character" w:customStyle="1" w:styleId="BodyTextChar">
    <w:name w:val="Body Text Char"/>
    <w:basedOn w:val="DefaultParagraphFont"/>
    <w:link w:val="BodyText"/>
    <w:rsid w:val="00570B7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F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09"/>
    <w:rPr>
      <w:rFonts w:ascii="Tahoma" w:eastAsiaTheme="minorEastAsia" w:hAnsi="Tahoma" w:cs="Tahoma"/>
      <w:sz w:val="16"/>
      <w:szCs w:val="16"/>
    </w:rPr>
  </w:style>
  <w:style w:type="paragraph" w:customStyle="1" w:styleId="paragraph">
    <w:name w:val="paragraph"/>
    <w:basedOn w:val="Normal"/>
    <w:rsid w:val="00FC123C"/>
    <w:pPr>
      <w:spacing w:before="100" w:beforeAutospacing="1" w:after="100" w:afterAutospacing="1"/>
    </w:pPr>
    <w:rPr>
      <w:rFonts w:eastAsia="Times New Roman"/>
      <w:lang w:bidi="ar-SA"/>
    </w:rPr>
  </w:style>
  <w:style w:type="character" w:customStyle="1" w:styleId="normaltextrun">
    <w:name w:val="normaltextrun"/>
    <w:basedOn w:val="DefaultParagraphFont"/>
    <w:rsid w:val="00FC123C"/>
  </w:style>
  <w:style w:type="character" w:customStyle="1" w:styleId="eop">
    <w:name w:val="eop"/>
    <w:basedOn w:val="DefaultParagraphFont"/>
    <w:rsid w:val="00FC123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0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shakeel.375733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3F23A-D6A2-4FAB-9657-9A47C53CA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hab pvr</dc:creator>
  <cp:lastModifiedBy>348370422</cp:lastModifiedBy>
  <cp:revision>2</cp:revision>
  <cp:lastPrinted>2017-07-14T14:01:00Z</cp:lastPrinted>
  <dcterms:created xsi:type="dcterms:W3CDTF">2018-01-03T08:01:00Z</dcterms:created>
  <dcterms:modified xsi:type="dcterms:W3CDTF">2018-01-03T08:01:00Z</dcterms:modified>
</cp:coreProperties>
</file>